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4B489" w14:textId="77777777" w:rsidR="00D32ED2" w:rsidRPr="00804D9C" w:rsidRDefault="00D32ED2" w:rsidP="00D32ED2">
      <w:pPr>
        <w:pageBreakBefore/>
        <w:rPr>
          <w:rFonts w:cs="Arial"/>
          <w:sz w:val="24"/>
          <w:szCs w:val="24"/>
        </w:rPr>
      </w:pPr>
    </w:p>
    <w:p w14:paraId="53FED7BE" w14:textId="77777777" w:rsidR="00BE3E53" w:rsidRPr="00804D9C" w:rsidRDefault="00BE3E53" w:rsidP="00BE3E53">
      <w:pPr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psTrace:levels</w:t>
      </w:r>
      <w:proofErr w:type="spellEnd"/>
      <w:r w:rsidRPr="00804D9C">
        <w:rPr>
          <w:rFonts w:cs="Arial"/>
          <w:sz w:val="24"/>
          <w:szCs w:val="24"/>
        </w:rPr>
        <w:t xml:space="preserve">: ([732@545 </w:t>
      </w:r>
      <w:proofErr w:type="spellStart"/>
      <w:r w:rsidRPr="00804D9C">
        <w:rPr>
          <w:rFonts w:cs="Arial"/>
          <w:sz w:val="24"/>
          <w:szCs w:val="24"/>
        </w:rPr>
        <w:t>dropEvent</w:t>
      </w:r>
      <w:proofErr w:type="spellEnd"/>
      <w:r w:rsidRPr="00804D9C">
        <w:rPr>
          <w:rFonts w:cs="Arial"/>
          <w:sz w:val="24"/>
          <w:szCs w:val="24"/>
        </w:rPr>
        <w:t>])</w:t>
      </w:r>
    </w:p>
    <w:p w14:paraId="72A7641E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rejectDrop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AB8D9C6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Drop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087329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DAD4E8F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5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CAB8D2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6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C52FCC3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7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toSubmorphsOf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6B7BEC0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>8: [3170] Array/do:</w:t>
      </w:r>
    </w:p>
    <w:p w14:paraId="221D939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9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ubmorphsD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3B48290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0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toSubmorphsOf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F01C5AD" w14:textId="77777777" w:rsidR="00BE3E53" w:rsidRPr="00804D9C" w:rsidRDefault="00BE3E53" w:rsidP="00BE3E53">
      <w:pPr>
        <w:pageBreakBefore/>
        <w:contextualSpacing w:val="0"/>
        <w:rPr>
          <w:rFonts w:cs="Arial"/>
          <w:sz w:val="24"/>
          <w:szCs w:val="24"/>
        </w:rPr>
      </w:pPr>
    </w:p>
    <w:p w14:paraId="22093EE3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psTrace:levels</w:t>
      </w:r>
      <w:proofErr w:type="spellEnd"/>
      <w:r w:rsidRPr="00804D9C">
        <w:rPr>
          <w:rFonts w:cs="Arial"/>
          <w:sz w:val="24"/>
          <w:szCs w:val="24"/>
        </w:rPr>
        <w:t xml:space="preserve">: ([732@545 </w:t>
      </w:r>
      <w:proofErr w:type="spellStart"/>
      <w:r w:rsidRPr="00804D9C">
        <w:rPr>
          <w:rFonts w:cs="Arial"/>
          <w:sz w:val="24"/>
          <w:szCs w:val="24"/>
        </w:rPr>
        <w:t>dropEvent</w:t>
      </w:r>
      <w:proofErr w:type="spellEnd"/>
      <w:r w:rsidRPr="00804D9C">
        <w:rPr>
          <w:rFonts w:cs="Arial"/>
          <w:sz w:val="24"/>
          <w:szCs w:val="24"/>
        </w:rPr>
        <w:t>])</w:t>
      </w:r>
    </w:p>
    <w:p w14:paraId="57BE576A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wantsDroppedMorph: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3C2C6C41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handleDropMorp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F41BEED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: [3960] </w:t>
      </w:r>
      <w:proofErr w:type="spellStart"/>
      <w:r w:rsidRPr="00804D9C">
        <w:rPr>
          <w:rFonts w:cs="Arial"/>
          <w:sz w:val="24"/>
          <w:szCs w:val="24"/>
        </w:rPr>
        <w:t>DropEvent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tT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8463E3F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5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handle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9CEE0E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6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withHandler:withMorp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097254F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7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Drop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17F194D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8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3FA4B09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9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341D4441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0: [4080] </w:t>
      </w:r>
      <w:proofErr w:type="spellStart"/>
      <w:r w:rsidRPr="00804D9C">
        <w:rPr>
          <w:rFonts w:cs="Arial"/>
          <w:sz w:val="24"/>
          <w:szCs w:val="24"/>
        </w:rPr>
        <w:t>PasteUpMorphXX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1D0487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1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toSubmorphsOf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E79B9EB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>12: [3170] Array/do:</w:t>
      </w:r>
    </w:p>
    <w:p w14:paraId="6EDE27B6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3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ubmorphsD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5BA66BE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4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toSubmorphsOf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A8731DA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5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withHandler:withMorp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F902800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6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Drop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85B5D7E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7: [2347] </w:t>
      </w:r>
      <w:proofErr w:type="spellStart"/>
      <w:r w:rsidRPr="00804D9C">
        <w:rPr>
          <w:rFonts w:cs="Arial"/>
          <w:sz w:val="24"/>
          <w:szCs w:val="24"/>
        </w:rPr>
        <w:t>MorphicEventDispatcher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ispatchEvent:with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41E8E4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8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3451C05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19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3D50F10A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0: [3425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ensure:</w:t>
      </w:r>
    </w:p>
    <w:p w14:paraId="653BE4F9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1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:us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5CC0437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2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3ECA9111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3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dEvent:focus:clea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C2BFFE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4: [2450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ensure:</w:t>
      </w:r>
    </w:p>
    <w:p w14:paraId="3F05531A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5: [4057] </w:t>
      </w:r>
      <w:proofErr w:type="spellStart"/>
      <w:r w:rsidRPr="00804D9C">
        <w:rPr>
          <w:rFonts w:cs="Arial"/>
          <w:sz w:val="24"/>
          <w:szCs w:val="24"/>
        </w:rPr>
        <w:t>DropEvent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becomeActiveDur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A51F4F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6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dEvent:focus:clea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452FB6D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7: [1346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ensure:</w:t>
      </w:r>
    </w:p>
    <w:p w14:paraId="528653C2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8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becomeActiveDur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6482AC6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29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dEvent:focus:clea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199D939F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0: [3335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ensure:</w:t>
      </w:r>
    </w:p>
    <w:p w14:paraId="4D34FC40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1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becomeActiveDuring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4BDF3A7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2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dEvent:focus:clea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638FD54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3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endEvent:focus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535B20B5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4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ropMorph: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A02AB80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5: [3579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ensure:</w:t>
      </w:r>
    </w:p>
    <w:p w14:paraId="037A2EF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6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ropMorph: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01693917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7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ropMorphs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3CBFDC08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>38: [1581] Array/</w:t>
      </w:r>
      <w:proofErr w:type="spellStart"/>
      <w:r w:rsidRPr="00804D9C">
        <w:rPr>
          <w:rFonts w:cs="Arial"/>
          <w:sz w:val="24"/>
          <w:szCs w:val="24"/>
        </w:rPr>
        <w:t>reverseD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2768ECFC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39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ubmorphsReverseD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F5848D3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0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ropMorphs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8EEB937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1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handleEvent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94468D7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2: [7404] </w:t>
      </w:r>
      <w:proofErr w:type="spellStart"/>
      <w:r w:rsidRPr="00804D9C">
        <w:rPr>
          <w:rFonts w:cs="Arial"/>
          <w:sz w:val="24"/>
          <w:szCs w:val="24"/>
        </w:rPr>
        <w:t>Hand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processEvents</w:t>
      </w:r>
      <w:proofErr w:type="spellEnd"/>
    </w:p>
    <w:p w14:paraId="5076F5AB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3: [2464] </w:t>
      </w:r>
      <w:proofErr w:type="spellStart"/>
      <w:r w:rsidRPr="00804D9C">
        <w:rPr>
          <w:rFonts w:cs="Arial"/>
          <w:sz w:val="24"/>
          <w:szCs w:val="24"/>
        </w:rPr>
        <w:t>WorldState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oOneCycleNowFo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7EBB7ACF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>44: [2006] Array/do:</w:t>
      </w:r>
    </w:p>
    <w:p w14:paraId="7963414B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5: [2464] </w:t>
      </w:r>
      <w:proofErr w:type="spellStart"/>
      <w:r w:rsidRPr="00804D9C">
        <w:rPr>
          <w:rFonts w:cs="Arial"/>
          <w:sz w:val="24"/>
          <w:szCs w:val="24"/>
        </w:rPr>
        <w:t>WorldState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handsDo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FCCE23D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6: [2464] </w:t>
      </w:r>
      <w:proofErr w:type="spellStart"/>
      <w:r w:rsidRPr="00804D9C">
        <w:rPr>
          <w:rFonts w:cs="Arial"/>
          <w:sz w:val="24"/>
          <w:szCs w:val="24"/>
        </w:rPr>
        <w:t>WorldState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oOneCycleNowFo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22103214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7: [2464] </w:t>
      </w:r>
      <w:proofErr w:type="spellStart"/>
      <w:r w:rsidRPr="00804D9C">
        <w:rPr>
          <w:rFonts w:cs="Arial"/>
          <w:sz w:val="24"/>
          <w:szCs w:val="24"/>
        </w:rPr>
        <w:t>WorldState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oOneCycleFor</w:t>
      </w:r>
      <w:proofErr w:type="spellEnd"/>
      <w:r w:rsidRPr="00804D9C">
        <w:rPr>
          <w:rFonts w:cs="Arial"/>
          <w:sz w:val="24"/>
          <w:szCs w:val="24"/>
        </w:rPr>
        <w:t>:</w:t>
      </w:r>
    </w:p>
    <w:p w14:paraId="625DDCBD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8: [4052] </w:t>
      </w:r>
      <w:proofErr w:type="spellStart"/>
      <w:r w:rsidRPr="00804D9C">
        <w:rPr>
          <w:rFonts w:cs="Arial"/>
          <w:sz w:val="24"/>
          <w:szCs w:val="24"/>
        </w:rPr>
        <w:t>PasteUpMorph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doOneCycle</w:t>
      </w:r>
      <w:proofErr w:type="spellEnd"/>
    </w:p>
    <w:p w14:paraId="45EA36B2" w14:textId="77777777" w:rsidR="00BE3E53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49: [2205] </w:t>
      </w:r>
      <w:proofErr w:type="spellStart"/>
      <w:r w:rsidRPr="00804D9C">
        <w:rPr>
          <w:rFonts w:cs="Arial"/>
          <w:sz w:val="24"/>
          <w:szCs w:val="24"/>
        </w:rPr>
        <w:t>MorphicProject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spawnNewProcess</w:t>
      </w:r>
      <w:proofErr w:type="spellEnd"/>
    </w:p>
    <w:p w14:paraId="4541240E" w14:textId="77777777" w:rsidR="002110FC" w:rsidRPr="00804D9C" w:rsidRDefault="00BE3E53" w:rsidP="00BE3E53">
      <w:pPr>
        <w:contextualSpacing w:val="0"/>
        <w:rPr>
          <w:rFonts w:cs="Arial"/>
          <w:sz w:val="24"/>
          <w:szCs w:val="24"/>
        </w:rPr>
      </w:pPr>
      <w:r w:rsidRPr="00804D9C">
        <w:rPr>
          <w:rFonts w:cs="Arial"/>
          <w:sz w:val="24"/>
          <w:szCs w:val="24"/>
        </w:rPr>
        <w:t xml:space="preserve">50: [2877] </w:t>
      </w:r>
      <w:proofErr w:type="spellStart"/>
      <w:r w:rsidRPr="00804D9C">
        <w:rPr>
          <w:rFonts w:cs="Arial"/>
          <w:sz w:val="24"/>
          <w:szCs w:val="24"/>
        </w:rPr>
        <w:t>BlockClosure</w:t>
      </w:r>
      <w:proofErr w:type="spellEnd"/>
      <w:r w:rsidRPr="00804D9C">
        <w:rPr>
          <w:rFonts w:cs="Arial"/>
          <w:sz w:val="24"/>
          <w:szCs w:val="24"/>
        </w:rPr>
        <w:t>/</w:t>
      </w:r>
      <w:proofErr w:type="spellStart"/>
      <w:r w:rsidRPr="00804D9C">
        <w:rPr>
          <w:rFonts w:cs="Arial"/>
          <w:sz w:val="24"/>
          <w:szCs w:val="24"/>
        </w:rPr>
        <w:t>newProcess</w:t>
      </w:r>
      <w:proofErr w:type="spellEnd"/>
    </w:p>
    <w:sectPr w:rsidR="002110FC" w:rsidRPr="00804D9C" w:rsidSect="00BE3E5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D32250"/>
    <w:multiLevelType w:val="hybridMultilevel"/>
    <w:tmpl w:val="460E1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5518F0"/>
    <w:multiLevelType w:val="hybridMultilevel"/>
    <w:tmpl w:val="5356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75200"/>
    <w:multiLevelType w:val="multilevel"/>
    <w:tmpl w:val="03CC2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AC1F41"/>
    <w:multiLevelType w:val="hybridMultilevel"/>
    <w:tmpl w:val="7A92A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zA3MTOzsDA2tTBW0lEKTi0uzszPAykwqgUAUv0GhCwAAAA="/>
  </w:docVars>
  <w:rsids>
    <w:rsidRoot w:val="00926CE2"/>
    <w:rsid w:val="001434B5"/>
    <w:rsid w:val="001926AC"/>
    <w:rsid w:val="001E03A4"/>
    <w:rsid w:val="002110FC"/>
    <w:rsid w:val="003E11B8"/>
    <w:rsid w:val="00782CAF"/>
    <w:rsid w:val="00804D9C"/>
    <w:rsid w:val="00926CE2"/>
    <w:rsid w:val="00973F23"/>
    <w:rsid w:val="00991010"/>
    <w:rsid w:val="009F51BD"/>
    <w:rsid w:val="00B06899"/>
    <w:rsid w:val="00BE3E53"/>
    <w:rsid w:val="00BE72E8"/>
    <w:rsid w:val="00D32ED2"/>
    <w:rsid w:val="00D95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D8FB"/>
  <w15:chartTrackingRefBased/>
  <w15:docId w15:val="{BDF255E6-89DC-49BC-8C84-94E17B9EC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520"/>
    <w:pPr>
      <w:spacing w:after="0" w:line="240" w:lineRule="auto"/>
      <w:contextualSpacing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52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ygve Reenskaug</dc:creator>
  <cp:keywords/>
  <dc:description/>
  <cp:lastModifiedBy>Trygve Reenskaug</cp:lastModifiedBy>
  <cp:revision>2</cp:revision>
  <cp:lastPrinted>2020-06-18T14:13:00Z</cp:lastPrinted>
  <dcterms:created xsi:type="dcterms:W3CDTF">2020-06-18T13:24:00Z</dcterms:created>
  <dcterms:modified xsi:type="dcterms:W3CDTF">2020-06-18T16:23:00Z</dcterms:modified>
</cp:coreProperties>
</file>